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tomis</w:t>
      </w:r>
    </w:p>
    <w:p>
      <w:pPr>
        <w:pStyle w:val="Date"/>
      </w:pPr>
      <w:r>
        <w:t xml:space="preserve">2025-06-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VerbatimChar"/>
        </w:rPr>
        <w:t xml:space="preserve">## Warning: パッケージ 'shiny' はバージョン 4.4.3 の R の下で造られました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</w:p>
    <w:p>
      <w:pPr>
        <w:pStyle w:val="SourceCode"/>
      </w:pPr>
      <w:r>
        <w:rPr>
          <w:rStyle w:val="VerbatimChar"/>
        </w:rPr>
        <w:t xml:space="preserve">## 要求されたパッケージ SeuratObject をロード中です</w:t>
      </w:r>
    </w:p>
    <w:p>
      <w:pPr>
        <w:pStyle w:val="SourceCode"/>
      </w:pPr>
      <w:r>
        <w:rPr>
          <w:rStyle w:val="VerbatimChar"/>
        </w:rPr>
        <w:t xml:space="preserve">## 要求されたパッケージ sp をロード中です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次のパッケージを付け加えます: 'SeuratObject'</w:t>
      </w:r>
    </w:p>
    <w:p>
      <w:pPr>
        <w:pStyle w:val="SourceCode"/>
      </w:pPr>
      <w:r>
        <w:rPr>
          <w:rStyle w:val="VerbatimChar"/>
        </w:rPr>
        <w:t xml:space="preserve">## 以下のオブジェクトは 'package:base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パッケージ 'ggplot2' はバージョン 4.4.3 の R の下で造られました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Warning: パッケージ 'DT' はバージョン 4.4.3 の R の下で造られました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次のパッケージを付け加えます: 'DT'</w:t>
      </w:r>
    </w:p>
    <w:p>
      <w:pPr>
        <w:pStyle w:val="SourceCode"/>
      </w:pPr>
      <w:r>
        <w:rPr>
          <w:rStyle w:val="VerbatimChar"/>
        </w:rPr>
        <w:t xml:space="preserve">## 以下のオブジェクトは 'package:Seurat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JS</w:t>
      </w:r>
    </w:p>
    <w:p>
      <w:pPr>
        <w:pStyle w:val="SourceCode"/>
      </w:pPr>
      <w:r>
        <w:rPr>
          <w:rStyle w:val="VerbatimChar"/>
        </w:rPr>
        <w:t xml:space="preserve">## 以下のオブジェクトは 'package:SeuratObject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JS</w:t>
      </w:r>
    </w:p>
    <w:p>
      <w:pPr>
        <w:pStyle w:val="SourceCode"/>
      </w:pPr>
      <w:r>
        <w:rPr>
          <w:rStyle w:val="VerbatimChar"/>
        </w:rPr>
        <w:t xml:space="preserve">## 以下のオブジェクトは 'package:shiny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次のパッケージを付け加えます: 'dplyr'</w:t>
      </w:r>
    </w:p>
    <w:p>
      <w:pPr>
        <w:pStyle w:val="SourceCode"/>
      </w:pPr>
      <w:r>
        <w:rPr>
          <w:rStyle w:val="VerbatimChar"/>
        </w:rPr>
        <w:t xml:space="preserve">## 以下のオブジェクトは 'package:stats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以下のオブジェクトは 'package:base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js)</w:t>
      </w:r>
    </w:p>
    <w:p>
      <w:pPr>
        <w:pStyle w:val="SourceCode"/>
      </w:pPr>
      <w:r>
        <w:rPr>
          <w:rStyle w:val="VerbatimChar"/>
        </w:rPr>
        <w:t xml:space="preserve">## Warning: パッケージ 'shinyjs' はバージョン 4.4.3 の R の下で造られました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次のパッケージを付け加えます: 'shinyjs'</w:t>
      </w:r>
    </w:p>
    <w:p>
      <w:pPr>
        <w:pStyle w:val="SourceCode"/>
      </w:pPr>
      <w:r>
        <w:rPr>
          <w:rStyle w:val="VerbatimChar"/>
        </w:rPr>
        <w:t xml:space="preserve">## 以下のオブジェクトは 'package:Matrix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以下のオブジェクトは 'package:SeuratObject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以下のオブジェクトは 'package:sp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以下のオブジェクトは 'package:shiny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以下のオブジェクトは 'package:methods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Class, sh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oupl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mnipath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要求されたパッケージ viridisLite をロード中です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次のパッケージを付け加えます: 'tidyr'</w:t>
      </w:r>
    </w:p>
    <w:p>
      <w:pPr>
        <w:pStyle w:val="SourceCode"/>
      </w:pPr>
      <w:r>
        <w:rPr>
          <w:rStyle w:val="VerbatimChar"/>
        </w:rPr>
        <w:t xml:space="preserve">## 以下のオブジェクトは 'package:Matrix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iny.maxReque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itial_seura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ura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rk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eatma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f_activ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f_top_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f_pheatmap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f_activit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llectri_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piecies) </w:t>
      </w:r>
      <w:r>
        <w:br/>
      </w:r>
      <w:r>
        <w:rPr>
          <w:rStyle w:val="NormalTok"/>
        </w:rPr>
        <w:t xml:space="preserve">  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llectr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piecies, </w:t>
      </w:r>
      <w:r>
        <w:rPr>
          <w:rStyle w:val="AttributeTok"/>
        </w:rPr>
        <w:t xml:space="preserve">split_comple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itial_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_marker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_download_UMAP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_download_featur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_download_dotplot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_download_vlnplot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siz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_marker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n_gen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w_heatmap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_download_heatmap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w_tf_heatmap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piecie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n_active_TF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shinyj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ggl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_download_tf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pload data &amp; Create VlnPlot for Q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initial_processing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fi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Progr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ing data and Preparing for QC...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zi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</w:t>
      </w:r>
      <w:r>
        <w:br/>
      </w:r>
      <w:r>
        <w:rPr>
          <w:rStyle w:val="NormalTok"/>
        </w:rPr>
        <w:t xml:space="preserve">      extrac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zip_path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extract_di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bd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dirs</w:t>
      </w:r>
      <w:r>
        <w:rPr>
          <w:rStyle w:val="NormalTok"/>
        </w:rPr>
        <w:t xml:space="preserve">(extract_dir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ubdir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ubdi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extract_dir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10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.dir =</w:t>
      </w:r>
      <w:r>
        <w:rPr>
          <w:rStyle w:val="NormalTok"/>
        </w:rPr>
        <w:t xml:space="preserve"> data_dir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uratObj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expr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eu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u, </w:t>
      </w:r>
      <w:r>
        <w:rPr>
          <w:rStyle w:val="AttributeTok"/>
        </w:rPr>
        <w:t xml:space="preserve">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u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eu[[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seu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|^mt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itial_seurat_obj</w:t>
      </w:r>
      <w:r>
        <w:rPr>
          <w:rStyle w:val="NormalTok"/>
        </w:rPr>
        <w:t xml:space="preserve">(seu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C Plot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c_plot_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itial_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itial_seurat_obj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pply QC Check &amp; Run Seur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itial_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feature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feature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mt_percen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Progr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Seurat Analysis.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QC filtering</w:t>
      </w:r>
      <w:r>
        <w:br/>
      </w:r>
      <w:r>
        <w:rPr>
          <w:rStyle w:val="NormalTok"/>
        </w:rPr>
        <w:t xml:space="preserve">      seu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eu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features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nFeature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features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percent.m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mt_percen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eu_filter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o cells remain after quality filtering. Please adjust your QC parameter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ing dat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seu_filtere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ing Variable Featur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seu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ing Dat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seu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eu)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seu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ying Paramet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ims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ms_pca</w:t>
      </w:r>
      <w:r>
        <w:br/>
      </w:r>
      <w:r>
        <w:rPr>
          <w:rStyle w:val="NormalTok"/>
        </w:rPr>
        <w:t xml:space="preserve">      resolution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olutio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Neighbors</w:t>
      </w:r>
      <w:r>
        <w:rPr>
          <w:rStyle w:val="NormalTok"/>
        </w:rPr>
        <w:t xml:space="preserve">(seu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dims_use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lusters</w:t>
      </w:r>
      <w:r>
        <w:rPr>
          <w:rStyle w:val="NormalTok"/>
        </w:rPr>
        <w:t xml:space="preserve">(seu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resolution_u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U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seu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dims_u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icting U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seu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curren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ssay_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current_ob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urrent_selected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fsul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ssay_choices) {</w:t>
      </w:r>
      <w:r>
        <w:br/>
      </w:r>
      <w:r>
        <w:rPr>
          <w:rStyle w:val="NormalTok"/>
        </w:rPr>
        <w:t xml:space="preserve">      choices_to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fsu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elected_to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urrent_selected_ass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hoices_to_use, current_selected_assay,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selected_as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choices_to_u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selected_to_use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hoices_to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    selected_to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selected_ass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choices_to_u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selected_to_us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emp_ob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electize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'selected_ge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genes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_marker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ng marker genes, please wait.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  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llMarkers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marker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sel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_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cluster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clus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Data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siz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 (clust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_download_UMAP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 UMAP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_preview_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_download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_download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_download_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_download_U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 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pre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siz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 (clust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widt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width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heigh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heigh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_download_U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filenam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siz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 (clust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widt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ap_download_h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key.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_download_feature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 Feature Plot (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preview_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download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download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download_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Plot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_download_fe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 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pre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key.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widt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width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heigh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heigh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_download_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filenam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widt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download_h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_download_dotplot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 Dot Plot (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_preview_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_download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_download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_download_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_download_dot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 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pre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widt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width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heigh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heigh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_download_do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filenam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widt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t_download_h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Leg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_download_vlnplot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 Violin Plot (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n_preview_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n_download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n_download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n_download_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nPlot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_download_vln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 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pre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oLeg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lt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widt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width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heigh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heigh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_download_vln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filenam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)</w:t>
      </w:r>
      <w:r>
        <w:br/>
      </w:r>
      <w:r>
        <w:rPr>
          <w:rStyle w:val="NormalTok"/>
        </w:rPr>
        <w:t xml:space="preserve">      tem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assay</w:t>
      </w:r>
      <w:r>
        <w:br/>
      </w:r>
      <w:r>
        <w:rPr>
          <w:rStyle w:val="NormalTok"/>
        </w:rPr>
        <w:t xml:space="preserve">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temp_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_ge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Leg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widt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ln_download_h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ma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file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w_heatmap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Progr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ng heatmap...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top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er_resul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n_genes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top_gen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Heatmap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top_gen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roup.col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Lege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_download_heatmap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_preview_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_download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_download_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pix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_download_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_download_Heat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preview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widt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width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heigh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heigh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_download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filenam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widt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map_download_heigh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合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w_tf_heatmap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_spiec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Progr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TF activity prediction.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 TF network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ri_n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ting expression dat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rring TF activities with decoupleR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u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 =</w:t>
      </w:r>
      <w:r>
        <w:rPr>
          <w:rStyle w:val="NormalTok"/>
        </w:rPr>
        <w:t xml:space="preserve"> mat, </w:t>
      </w:r>
      <w:r>
        <w:rPr>
          <w:rStyle w:val="AttributeTok"/>
        </w:rPr>
        <w:t xml:space="preserve">net =</w:t>
      </w:r>
      <w:r>
        <w:rPr>
          <w:rStyle w:val="NormalTok"/>
        </w:rPr>
        <w:t xml:space="preserve"> net, </w:t>
      </w:r>
      <w:r>
        <w:rPr>
          <w:rStyle w:val="AttributeTok"/>
        </w:rPr>
        <w:t xml:space="preserve">.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m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rbose = FALSE 引数を削除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ing TF activities in Seurat objec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f_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emp_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temp_seu[[</w:t>
      </w:r>
      <w:r>
        <w:rPr>
          <w:rStyle w:val="StringTok"/>
        </w:rPr>
        <w:t xml:space="preserve">'tfsulm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ssayObj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tf_assay_da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temp_se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sulm"</w:t>
      </w:r>
      <w:r>
        <w:br/>
      </w:r>
      <w:r>
        <w:rPr>
          <w:rStyle w:val="NormalTok"/>
        </w:rPr>
        <w:t xml:space="preserve">      temp_s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temp_seu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f_assay_data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emp_se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sul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e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sul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cale.data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temp_seu)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f_activities</w:t>
      </w:r>
      <w:r>
        <w:rPr>
          <w:rStyle w:val="NormalTok"/>
        </w:rPr>
        <w:t xml:space="preserve">(acts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mp_se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sul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temp_se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, 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f_activities_df</w:t>
      </w:r>
      <w:r>
        <w:rPr>
          <w:rStyle w:val="NormalTok"/>
        </w:rPr>
        <w:t xml:space="preserve">(df_long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 Analysis Complete and Heatmap Generating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Activity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_activities_df</w:t>
      </w:r>
      <w:r>
        <w:rPr>
          <w:rStyle w:val="NormalTok"/>
        </w:rPr>
        <w:t xml:space="preserve">()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n_active_T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_tfs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n_active_TF</w:t>
      </w:r>
      <w:r>
        <w:br/>
      </w:r>
      <w:r>
        <w:rPr>
          <w:rStyle w:val="NormalTok"/>
        </w:rPr>
        <w:t xml:space="preserve">    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f_activities_d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_tfs_v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our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p_acts_mat_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urat_obj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  ordere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op_acts_mat_local))))</w:t>
      </w:r>
      <w:r>
        <w:br/>
      </w:r>
      <w:r>
        <w:rPr>
          <w:rStyle w:val="NormalTok"/>
        </w:rPr>
        <w:t xml:space="preserve">      top_acts_mat_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acts_mat_local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ordered_clusters)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top_acts_mat_loca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lett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my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palette_length)</w:t>
      </w:r>
      <w:r>
        <w:br/>
      </w:r>
      <w:r>
        <w:rPr>
          <w:rStyle w:val="NormalTok"/>
        </w:rPr>
        <w:t xml:space="preserve">    max_abs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p_acts_mat_loca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x_abs_scor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alette_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max_abs_score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palette_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top_acts_mat_local, </w:t>
      </w:r>
      <w:r>
        <w:rPr>
          <w:rStyle w:val="AttributeTok"/>
        </w:rPr>
        <w:t xml:space="preserve">border_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y_colo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my_break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ngl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ell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ell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 Activity Heatmap (Top "</w:t>
      </w:r>
      <w:r>
        <w:rPr>
          <w:rStyle w:val="NormalTok"/>
        </w:rPr>
        <w:t xml:space="preserve">, n_tfs_val, </w:t>
      </w:r>
      <w:r>
        <w:rPr>
          <w:rStyle w:val="StringTok"/>
        </w:rPr>
        <w:t xml:space="preserve">" TF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_download_tf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 TF Activity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_preview_heatmap_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_download_width_p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 (pixel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_download_height_p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pixel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_download_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F_Activity_Heatmap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download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_download_tf_heat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preview_heatma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t_to_plot_p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lett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my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palette_length)</w:t>
      </w:r>
      <w:r>
        <w:br/>
      </w:r>
      <w:r>
        <w:rPr>
          <w:rStyle w:val="NormalTok"/>
        </w:rPr>
        <w:t xml:space="preserve">    max_abs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at_to_plot_preview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x_abs_scor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alette_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max_abs_score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palette_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mat_to_plot_preview, </w:t>
      </w:r>
      <w:r>
        <w:rPr>
          <w:rStyle w:val="AttributeTok"/>
        </w:rPr>
        <w:t xml:space="preserve">border_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y_colo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my_break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ngl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ell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ell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 Activity Heatmap (Top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n_active_TF, </w:t>
      </w:r>
      <w:r>
        <w:rPr>
          <w:rStyle w:val="StringTok"/>
        </w:rPr>
        <w:t xml:space="preserve">" TF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width_p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width_px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height_p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height_px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_download_tf_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filenam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at_to_plot_down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f_pheatmap_m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alett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my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palette_length)</w:t>
      </w:r>
      <w:r>
        <w:br/>
      </w:r>
      <w:r>
        <w:rPr>
          <w:rStyle w:val="NormalTok"/>
        </w:rPr>
        <w:t xml:space="preserve">      max_abs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at_to_plot_downloa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m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x_abs_scor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alette_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max_abs_score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palette_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width_px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_download_height_px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mat_to_plot_download, </w:t>
      </w:r>
      <w:r>
        <w:rPr>
          <w:rStyle w:val="AttributeTok"/>
        </w:rPr>
        <w:t xml:space="preserve">border_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y_colo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my_break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ngl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ell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ell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 Activity Heatmap (Top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n_active_TF, </w:t>
      </w:r>
      <w:r>
        <w:rPr>
          <w:rStyle w:val="StringTok"/>
        </w:rPr>
        <w:t xml:space="preserve">" TF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tomis</dc:creator>
  <cp:keywords/>
  <dcterms:created xsi:type="dcterms:W3CDTF">2025-06-04T06:17:22Z</dcterms:created>
  <dcterms:modified xsi:type="dcterms:W3CDTF">2025-06-04T06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